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2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ae31c21c64711bfe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2T06:12:39Z</dcterms:created>
  <dcterms:modified xsi:type="dcterms:W3CDTF">2022-12-12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2 06:12:32</vt:lpwstr>
  </property>
</Properties>
</file>